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24" w:type="dxa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19"/>
        <w:gridCol w:w="6"/>
      </w:tblGrid>
      <w:tr w:rsidR="00B26F66" w14:paraId="5C194074" w14:textId="77777777">
        <w:trPr>
          <w:tblCellSpacing w:w="0" w:type="dxa"/>
        </w:trPr>
        <w:tc>
          <w:tcPr>
            <w:tcW w:w="0" w:type="auto"/>
            <w:gridSpan w:val="2"/>
            <w:vAlign w:val="center"/>
          </w:tcPr>
          <w:p w14:paraId="6BB6BA62" w14:textId="77777777" w:rsidR="00B26F66" w:rsidRDefault="00B26F66">
            <w:pPr>
              <w:pStyle w:val="Heading3"/>
            </w:pPr>
            <w:r>
              <w:t>ASHRAE Technical FAQ</w:t>
            </w:r>
          </w:p>
        </w:tc>
      </w:tr>
      <w:tr w:rsidR="00B26F66" w14:paraId="2A622DE4" w14:textId="77777777">
        <w:trPr>
          <w:trHeight w:val="8262"/>
          <w:tblCellSpacing w:w="0" w:type="dxa"/>
        </w:trPr>
        <w:tc>
          <w:tcPr>
            <w:tcW w:w="0" w:type="auto"/>
            <w:vAlign w:val="center"/>
          </w:tcPr>
          <w:tbl>
            <w:tblPr>
              <w:tblW w:w="10419" w:type="dxa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000" w:firstRow="0" w:lastRow="0" w:firstColumn="0" w:lastColumn="0" w:noHBand="0" w:noVBand="0"/>
            </w:tblPr>
            <w:tblGrid>
              <w:gridCol w:w="2039"/>
              <w:gridCol w:w="7548"/>
              <w:gridCol w:w="65"/>
              <w:gridCol w:w="767"/>
            </w:tblGrid>
            <w:tr w:rsidR="00B26F66" w14:paraId="28FFBB75" w14:textId="77777777" w:rsidTr="0070597D">
              <w:trPr>
                <w:trHeight w:val="103"/>
                <w:tblCellSpacing w:w="0" w:type="dxa"/>
              </w:trPr>
              <w:tc>
                <w:tcPr>
                  <w:tcW w:w="5000" w:type="pct"/>
                  <w:gridSpan w:val="4"/>
                  <w:vAlign w:val="center"/>
                </w:tcPr>
                <w:p w14:paraId="4FCA8FE9" w14:textId="77777777" w:rsidR="00B26F66" w:rsidRDefault="00442E1D">
                  <w:r>
                    <w:pict w14:anchorId="476405DC">
                      <v:rect id="_x0000_i1049" style="width:0;height:1.5pt" o:hralign="center" o:hrstd="t" o:hr="t" fillcolor="#aca899" stroked="f"/>
                    </w:pict>
                  </w:r>
                </w:p>
              </w:tc>
            </w:tr>
            <w:tr w:rsidR="00B26F66" w14:paraId="24854BEC" w14:textId="77777777" w:rsidTr="0070597D">
              <w:trPr>
                <w:gridAfter w:val="1"/>
                <w:wAfter w:w="369" w:type="pct"/>
                <w:trHeight w:val="103"/>
                <w:tblCellSpacing w:w="0" w:type="dxa"/>
              </w:trPr>
              <w:tc>
                <w:tcPr>
                  <w:tcW w:w="979" w:type="pct"/>
                  <w:vAlign w:val="center"/>
                </w:tcPr>
                <w:p w14:paraId="75C73ADD" w14:textId="77777777" w:rsidR="00B26F66" w:rsidRDefault="00B26F66">
                  <w:r>
                    <w:t xml:space="preserve">ID </w:t>
                  </w:r>
                </w:p>
              </w:tc>
              <w:tc>
                <w:tcPr>
                  <w:tcW w:w="3652" w:type="pct"/>
                  <w:gridSpan w:val="2"/>
                  <w:vAlign w:val="center"/>
                </w:tcPr>
                <w:p w14:paraId="772A156F" w14:textId="77777777" w:rsidR="00B26F66" w:rsidRDefault="00B26F66">
                  <w:r>
                    <w:t>18</w:t>
                  </w:r>
                </w:p>
              </w:tc>
            </w:tr>
            <w:tr w:rsidR="00B26F66" w14:paraId="28DB707F" w14:textId="77777777" w:rsidTr="0070597D">
              <w:trPr>
                <w:gridAfter w:val="1"/>
                <w:wAfter w:w="368" w:type="pct"/>
                <w:trHeight w:val="103"/>
                <w:tblCellSpacing w:w="0" w:type="dxa"/>
              </w:trPr>
              <w:tc>
                <w:tcPr>
                  <w:tcW w:w="4632" w:type="pct"/>
                  <w:gridSpan w:val="3"/>
                  <w:vAlign w:val="center"/>
                </w:tcPr>
                <w:p w14:paraId="28BE554F" w14:textId="77777777" w:rsidR="00B26F66" w:rsidRDefault="00442E1D">
                  <w:r>
                    <w:pict w14:anchorId="6341998B">
                      <v:rect id="_x0000_i1050" style="width:0;height:1.5pt" o:hralign="center" o:hrstd="t" o:hr="t" fillcolor="#aca899" stroked="f"/>
                    </w:pict>
                  </w:r>
                </w:p>
              </w:tc>
            </w:tr>
            <w:tr w:rsidR="00B26F66" w14:paraId="6A72B9E0" w14:textId="77777777" w:rsidTr="0070597D">
              <w:trPr>
                <w:gridAfter w:val="1"/>
                <w:wAfter w:w="369" w:type="pct"/>
                <w:trHeight w:val="103"/>
                <w:tblCellSpacing w:w="0" w:type="dxa"/>
              </w:trPr>
              <w:tc>
                <w:tcPr>
                  <w:tcW w:w="979" w:type="pct"/>
                  <w:vAlign w:val="center"/>
                </w:tcPr>
                <w:p w14:paraId="057785D7" w14:textId="77777777" w:rsidR="00B26F66" w:rsidRPr="002A751B" w:rsidRDefault="00B26F66">
                  <w:r w:rsidRPr="002A751B">
                    <w:t xml:space="preserve">Question </w:t>
                  </w:r>
                </w:p>
              </w:tc>
              <w:tc>
                <w:tcPr>
                  <w:tcW w:w="3652" w:type="pct"/>
                  <w:gridSpan w:val="2"/>
                  <w:vAlign w:val="center"/>
                </w:tcPr>
                <w:p w14:paraId="55564A71" w14:textId="7318D706" w:rsidR="00B26F66" w:rsidRPr="002A751B" w:rsidRDefault="00B26F66">
                  <w:r w:rsidRPr="002A751B">
                    <w:rPr>
                      <w:color w:val="000000"/>
                    </w:rPr>
                    <w:t xml:space="preserve">How does ASHRAE recommend that cooling towers be cleaned to </w:t>
                  </w:r>
                  <w:r w:rsidR="00A233BF">
                    <w:rPr>
                      <w:color w:val="000000"/>
                    </w:rPr>
                    <w:t>minimize</w:t>
                  </w:r>
                  <w:r w:rsidR="00AF7C9D">
                    <w:rPr>
                      <w:color w:val="000000"/>
                    </w:rPr>
                    <w:t xml:space="preserve"> conditions that allow</w:t>
                  </w:r>
                  <w:r w:rsidR="00A233BF">
                    <w:rPr>
                      <w:color w:val="000000"/>
                    </w:rPr>
                    <w:t xml:space="preserve"> </w:t>
                  </w:r>
                  <w:r w:rsidR="00A233BF" w:rsidRPr="00475652">
                    <w:rPr>
                      <w:i/>
                      <w:color w:val="000000"/>
                    </w:rPr>
                    <w:t>Legionella</w:t>
                  </w:r>
                  <w:r w:rsidR="00A233BF">
                    <w:rPr>
                      <w:color w:val="000000"/>
                    </w:rPr>
                    <w:t xml:space="preserve"> growth and the risk of</w:t>
                  </w:r>
                  <w:r w:rsidRPr="002A751B">
                    <w:rPr>
                      <w:color w:val="000000"/>
                    </w:rPr>
                    <w:t xml:space="preserve"> Legionellosis?</w:t>
                  </w:r>
                </w:p>
              </w:tc>
            </w:tr>
            <w:tr w:rsidR="00B26F66" w14:paraId="2D25C806" w14:textId="77777777" w:rsidTr="0070597D">
              <w:trPr>
                <w:gridAfter w:val="1"/>
                <w:wAfter w:w="368" w:type="pct"/>
                <w:trHeight w:val="103"/>
                <w:tblCellSpacing w:w="0" w:type="dxa"/>
              </w:trPr>
              <w:tc>
                <w:tcPr>
                  <w:tcW w:w="4632" w:type="pct"/>
                  <w:gridSpan w:val="3"/>
                  <w:vAlign w:val="center"/>
                </w:tcPr>
                <w:p w14:paraId="4E51A4A2" w14:textId="77777777" w:rsidR="00B26F66" w:rsidRPr="002A751B" w:rsidRDefault="00442E1D">
                  <w:r>
                    <w:pict w14:anchorId="66AC546B">
                      <v:rect id="_x0000_i1051" style="width:0;height:1.5pt" o:hralign="center" o:hrstd="t" o:hr="t" fillcolor="#aca899" stroked="f"/>
                    </w:pict>
                  </w:r>
                </w:p>
              </w:tc>
            </w:tr>
            <w:tr w:rsidR="00B26F66" w14:paraId="1253A6BC" w14:textId="77777777" w:rsidTr="0070597D">
              <w:trPr>
                <w:gridAfter w:val="1"/>
                <w:wAfter w:w="369" w:type="pct"/>
                <w:trHeight w:val="103"/>
                <w:tblCellSpacing w:w="0" w:type="dxa"/>
              </w:trPr>
              <w:tc>
                <w:tcPr>
                  <w:tcW w:w="979" w:type="pct"/>
                  <w:shd w:val="clear" w:color="auto" w:fill="auto"/>
                  <w:vAlign w:val="center"/>
                </w:tcPr>
                <w:p w14:paraId="1D775A9C" w14:textId="77777777" w:rsidR="00B26F66" w:rsidRPr="00AB6797" w:rsidRDefault="00B26F66">
                  <w:r w:rsidRPr="00AB6797">
                    <w:t xml:space="preserve">Answer </w:t>
                  </w:r>
                </w:p>
              </w:tc>
              <w:tc>
                <w:tcPr>
                  <w:tcW w:w="3652" w:type="pct"/>
                  <w:gridSpan w:val="2"/>
                  <w:shd w:val="clear" w:color="auto" w:fill="auto"/>
                  <w:vAlign w:val="center"/>
                </w:tcPr>
                <w:p w14:paraId="06DBD0A4" w14:textId="77777777" w:rsidR="004474C6" w:rsidRPr="00442E1D" w:rsidRDefault="009E35AA" w:rsidP="004474C6">
                  <w:pPr>
                    <w:rPr>
                      <w:color w:val="000000"/>
                    </w:rPr>
                  </w:pPr>
                  <w:r w:rsidRPr="00442E1D">
                    <w:rPr>
                      <w:color w:val="000000"/>
                    </w:rPr>
                    <w:t>Refer to the equipment m</w:t>
                  </w:r>
                  <w:r w:rsidR="007A3202" w:rsidRPr="00442E1D">
                    <w:rPr>
                      <w:color w:val="000000"/>
                    </w:rPr>
                    <w:t>anufacturer’s operation and maintenance instruction</w:t>
                  </w:r>
                  <w:r w:rsidR="004474C6" w:rsidRPr="00442E1D">
                    <w:rPr>
                      <w:color w:val="000000"/>
                    </w:rPr>
                    <w:t>s</w:t>
                  </w:r>
                  <w:r w:rsidR="007A3202" w:rsidRPr="00442E1D">
                    <w:rPr>
                      <w:color w:val="000000"/>
                    </w:rPr>
                    <w:t xml:space="preserve"> for </w:t>
                  </w:r>
                  <w:r w:rsidR="004474C6" w:rsidRPr="00442E1D">
                    <w:rPr>
                      <w:color w:val="000000"/>
                    </w:rPr>
                    <w:t>guidance</w:t>
                  </w:r>
                  <w:r w:rsidR="007A3202" w:rsidRPr="00442E1D">
                    <w:rPr>
                      <w:color w:val="000000"/>
                    </w:rPr>
                    <w:t xml:space="preserve"> on cleaning, </w:t>
                  </w:r>
                  <w:r w:rsidR="004474C6" w:rsidRPr="00442E1D">
                    <w:rPr>
                      <w:color w:val="000000"/>
                    </w:rPr>
                    <w:t xml:space="preserve">suggested frequency of inspection and cleaning for various components, and recommendations for cleaning prior to </w:t>
                  </w:r>
                  <w:r w:rsidR="007A3202" w:rsidRPr="00442E1D">
                    <w:rPr>
                      <w:color w:val="000000"/>
                    </w:rPr>
                    <w:t>initial and seasonal start</w:t>
                  </w:r>
                  <w:r w:rsidR="00352D30" w:rsidRPr="00442E1D">
                    <w:rPr>
                      <w:color w:val="000000"/>
                    </w:rPr>
                    <w:t>-</w:t>
                  </w:r>
                  <w:r w:rsidR="007A3202" w:rsidRPr="00442E1D">
                    <w:rPr>
                      <w:color w:val="000000"/>
                    </w:rPr>
                    <w:t xml:space="preserve">up.  </w:t>
                  </w:r>
                </w:p>
                <w:p w14:paraId="39DFDF5F" w14:textId="77777777" w:rsidR="004474C6" w:rsidRPr="00442E1D" w:rsidRDefault="004474C6" w:rsidP="00442E1D">
                  <w:pPr>
                    <w:rPr>
                      <w:color w:val="000000"/>
                    </w:rPr>
                  </w:pPr>
                </w:p>
                <w:p w14:paraId="5C891767" w14:textId="49DD7254" w:rsidR="00B26F66" w:rsidRPr="00442E1D" w:rsidRDefault="00B26F66" w:rsidP="00442E1D">
                  <w:pPr>
                    <w:pStyle w:val="Heading1"/>
                    <w:shd w:val="clear" w:color="auto" w:fill="FFFFFF"/>
                    <w:spacing w:before="0"/>
                    <w:textAlignment w:val="center"/>
                    <w:rPr>
                      <w:rFonts w:ascii="Times New Roman" w:hAnsi="Times New Roman" w:cs="Times New Roman"/>
                      <w:color w:val="333333"/>
                      <w:sz w:val="24"/>
                      <w:szCs w:val="24"/>
                    </w:rPr>
                  </w:pP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ASHRAE's recommendations </w:t>
                  </w:r>
                  <w:r w:rsidRPr="00442E1D">
                    <w:rPr>
                      <w:rFonts w:ascii="Times New Roman" w:hAnsi="Times New Roman" w:cs="Times New Roman"/>
                      <w:color w:val="333333"/>
                      <w:sz w:val="24"/>
                      <w:szCs w:val="24"/>
                    </w:rPr>
                    <w:t xml:space="preserve">regarding Legionellosis are contained in </w:t>
                  </w:r>
                  <w:hyperlink r:id="rId4" w:history="1">
                    <w:r w:rsidR="00442E1D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ASHRAE Standard 514</w:t>
                    </w:r>
                    <w:r w:rsid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</w:t>
                    </w:r>
                    <w:r w:rsidR="00442E1D">
                      <w:rPr>
                        <w:rStyle w:val="Hyperlink"/>
                      </w:rPr>
                      <w:t>-</w:t>
                    </w:r>
                    <w:r w:rsidR="00442E1D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2023</w:t>
                    </w:r>
                  </w:hyperlink>
                  <w:r w:rsidR="00442E1D">
                    <w:rPr>
                      <w:rFonts w:ascii="Times New Roman" w:hAnsi="Times New Roman" w:cs="Times New Roman"/>
                      <w:color w:val="333333"/>
                      <w:sz w:val="24"/>
                      <w:szCs w:val="24"/>
                    </w:rPr>
                    <w:t xml:space="preserve">, </w:t>
                  </w:r>
                  <w:r w:rsidR="00442E1D" w:rsidRPr="00442E1D">
                    <w:rPr>
                      <w:rFonts w:ascii="Times New Roman" w:hAnsi="Times New Roman" w:cs="Times New Roman"/>
                      <w:color w:val="333333"/>
                      <w:sz w:val="24"/>
                      <w:szCs w:val="24"/>
                    </w:rPr>
                    <w:t>Chemical, and Microbial Hazard</w:t>
                  </w:r>
                  <w:r w:rsidR="00442E1D" w:rsidRPr="00442E1D">
                    <w:rPr>
                      <w:rFonts w:ascii="Times New Roman" w:hAnsi="Times New Roman" w:cs="Times New Roman"/>
                      <w:color w:val="333333"/>
                      <w:sz w:val="24"/>
                      <w:szCs w:val="24"/>
                    </w:rPr>
                    <w:t xml:space="preserve">, </w:t>
                  </w:r>
                  <w:hyperlink r:id="rId5" w:history="1">
                    <w:r w:rsidR="00CB3C51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ASHRAE Standard 188-20</w:t>
                    </w:r>
                    <w:r w:rsidR="00F32F7E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21</w:t>
                    </w:r>
                  </w:hyperlink>
                  <w:r w:rsidR="00CB3C51"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, Legionellosis: Risk Management for Building Water Systems, and 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the </w:t>
                  </w:r>
                  <w:hyperlink r:id="rId6" w:history="1">
                    <w:r w:rsidR="005D60B9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ASHRAE Guideline 12 -20</w:t>
                    </w:r>
                    <w:r w:rsidR="00F32F7E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23</w:t>
                    </w:r>
                  </w:hyperlink>
                  <w:r w:rsidR="005D60B9"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,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Minimizing the Risk of Legionellosis Associated with Building Water Systems</w:t>
                  </w:r>
                  <w:r w:rsidR="005D60B9"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,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and to a lesser extent in the ASHRAE Handbooks. </w:t>
                  </w:r>
                  <w:r w:rsid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br/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br/>
                  </w:r>
                  <w:r w:rsid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SHRAE recommends that cooling towers should be designed, installed, operated, and maintained in accordance with </w:t>
                  </w:r>
                  <w:hyperlink r:id="rId7" w:history="1">
                    <w:r w:rsidR="00F32F7E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ASHRAE Guideline 12 -2023</w:t>
                    </w:r>
                  </w:hyperlink>
                  <w:r w:rsidR="00F32F7E"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, 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to minimize the risk of dissemination of </w:t>
                  </w:r>
                  <w:r w:rsidR="00A233BF" w:rsidRPr="00442E1D">
                    <w:rPr>
                      <w:rFonts w:ascii="Times New Roman" w:hAnsi="Times New Roman" w:cs="Times New Roman"/>
                      <w:i/>
                      <w:color w:val="000000"/>
                      <w:sz w:val="24"/>
                      <w:szCs w:val="24"/>
                    </w:rPr>
                    <w:t>L</w:t>
                  </w:r>
                  <w:r w:rsidRPr="00442E1D">
                    <w:rPr>
                      <w:rFonts w:ascii="Times New Roman" w:hAnsi="Times New Roman" w:cs="Times New Roman"/>
                      <w:i/>
                      <w:color w:val="000000"/>
                      <w:sz w:val="24"/>
                      <w:szCs w:val="24"/>
                    </w:rPr>
                    <w:t>egionella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bacteria. The guideline includes recommendations for cleaning and </w:t>
                  </w:r>
                  <w:r w:rsidR="00065CEC"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disinfection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.</w:t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br/>
                  </w:r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br/>
                    <w:t xml:space="preserve">The guideline may be purchased on-line at our website, </w:t>
                  </w:r>
                  <w:hyperlink r:id="rId8" w:history="1">
                    <w:r w:rsidR="00DE1B2B" w:rsidRPr="00442E1D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www.ashrae.org</w:t>
                    </w:r>
                  </w:hyperlink>
                  <w:r w:rsidRPr="00442E1D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or by calling 1-800-527-4723 in the USA and Canada or 1-404-636-8400 worldwide.</w:t>
                  </w:r>
                </w:p>
              </w:tc>
            </w:tr>
            <w:tr w:rsidR="00B26F66" w14:paraId="0816E517" w14:textId="77777777" w:rsidTr="0070597D">
              <w:trPr>
                <w:gridAfter w:val="1"/>
                <w:wAfter w:w="368" w:type="pct"/>
                <w:trHeight w:val="215"/>
                <w:tblCellSpacing w:w="0" w:type="dxa"/>
              </w:trPr>
              <w:tc>
                <w:tcPr>
                  <w:tcW w:w="4632" w:type="pct"/>
                  <w:gridSpan w:val="3"/>
                  <w:shd w:val="clear" w:color="auto" w:fill="auto"/>
                  <w:vAlign w:val="center"/>
                </w:tcPr>
                <w:p w14:paraId="2E302562" w14:textId="77777777" w:rsidR="00B26F66" w:rsidRPr="00AB6797" w:rsidRDefault="00442E1D">
                  <w:r>
                    <w:pict w14:anchorId="7C2F6E6D">
                      <v:rect id="_x0000_i1052" style="width:0;height:1.5pt" o:hralign="center" o:hrstd="t" o:hr="t" fillcolor="#aca899" stroked="f"/>
                    </w:pict>
                  </w:r>
                </w:p>
              </w:tc>
            </w:tr>
            <w:tr w:rsidR="00B26F66" w14:paraId="0A852F3B" w14:textId="77777777" w:rsidTr="0070597D">
              <w:trPr>
                <w:gridAfter w:val="1"/>
                <w:wAfter w:w="369" w:type="pct"/>
                <w:trHeight w:val="401"/>
                <w:tblCellSpacing w:w="0" w:type="dxa"/>
              </w:trPr>
              <w:tc>
                <w:tcPr>
                  <w:tcW w:w="979" w:type="pct"/>
                  <w:shd w:val="clear" w:color="auto" w:fill="auto"/>
                  <w:vAlign w:val="center"/>
                </w:tcPr>
                <w:p w14:paraId="715F5794" w14:textId="77777777" w:rsidR="00B26F66" w:rsidRPr="00AB6797" w:rsidRDefault="00B26F66">
                  <w:r w:rsidRPr="00AB6797">
                    <w:t xml:space="preserve">ASHRAE Pubs </w:t>
                  </w:r>
                </w:p>
              </w:tc>
              <w:tc>
                <w:tcPr>
                  <w:tcW w:w="3652" w:type="pct"/>
                  <w:gridSpan w:val="2"/>
                  <w:shd w:val="clear" w:color="auto" w:fill="auto"/>
                  <w:vAlign w:val="center"/>
                </w:tcPr>
                <w:p w14:paraId="71AFB9C1" w14:textId="1D0539BA" w:rsidR="00CB3C51" w:rsidRDefault="00F32F7E">
                  <w:hyperlink r:id="rId9" w:history="1">
                    <w:r>
                      <w:rPr>
                        <w:rStyle w:val="Hyperlink"/>
                      </w:rPr>
                      <w:t>ASHRAE S</w:t>
                    </w:r>
                    <w:r w:rsidRPr="00CB3C51">
                      <w:rPr>
                        <w:rStyle w:val="Hyperlink"/>
                      </w:rPr>
                      <w:t>tandard 188-20</w:t>
                    </w:r>
                    <w:r>
                      <w:rPr>
                        <w:rStyle w:val="Hyperlink"/>
                      </w:rPr>
                      <w:t>21</w:t>
                    </w:r>
                  </w:hyperlink>
                  <w:r>
                    <w:rPr>
                      <w:color w:val="000000"/>
                    </w:rPr>
                    <w:t>,</w:t>
                  </w:r>
                  <w:r w:rsidR="00CB3C51">
                    <w:rPr>
                      <w:color w:val="000000"/>
                    </w:rPr>
                    <w:t xml:space="preserve"> </w:t>
                  </w:r>
                  <w:r w:rsidR="00CB3C51" w:rsidRPr="00CB3C51">
                    <w:rPr>
                      <w:color w:val="000000"/>
                    </w:rPr>
                    <w:t>Legionellosis: Risk Management for Building Water Systems</w:t>
                  </w:r>
                  <w:r w:rsidR="00CB3C51">
                    <w:t xml:space="preserve"> </w:t>
                  </w:r>
                </w:p>
                <w:p w14:paraId="7D761E04" w14:textId="77777777" w:rsidR="00CB3C51" w:rsidRDefault="00CB3C51"/>
                <w:p w14:paraId="459A7963" w14:textId="0A6A7226" w:rsidR="005173E2" w:rsidRDefault="00F32F7E">
                  <w:pPr>
                    <w:rPr>
                      <w:color w:val="000000"/>
                    </w:rPr>
                  </w:pPr>
                  <w:hyperlink r:id="rId10" w:history="1">
                    <w:r w:rsidRPr="00AB6797">
                      <w:rPr>
                        <w:rStyle w:val="Hyperlink"/>
                      </w:rPr>
                      <w:t>ASHRAE Guideline 12 -20</w:t>
                    </w:r>
                    <w:r>
                      <w:rPr>
                        <w:rStyle w:val="Hyperlink"/>
                      </w:rPr>
                      <w:t>23</w:t>
                    </w:r>
                  </w:hyperlink>
                  <w:r w:rsidRPr="00AB6797">
                    <w:rPr>
                      <w:color w:val="000000"/>
                    </w:rPr>
                    <w:t>,</w:t>
                  </w:r>
                  <w:r w:rsidR="005D60B9" w:rsidRPr="00AB6797">
                    <w:rPr>
                      <w:color w:val="000000"/>
                    </w:rPr>
                    <w:t xml:space="preserve">, </w:t>
                  </w:r>
                  <w:r w:rsidR="00B26F66" w:rsidRPr="00AB6797">
                    <w:rPr>
                      <w:color w:val="000000"/>
                    </w:rPr>
                    <w:t>Minimizing the Risk of Legionellosis Associated with Building Water System</w:t>
                  </w:r>
                  <w:r w:rsidR="00442E1D">
                    <w:rPr>
                      <w:color w:val="000000"/>
                    </w:rPr>
                    <w:br/>
                  </w:r>
                </w:p>
                <w:p w14:paraId="376A77DD" w14:textId="522FAF71" w:rsidR="00442E1D" w:rsidRPr="00ED3228" w:rsidRDefault="00442E1D">
                  <w:pPr>
                    <w:rPr>
                      <w:color w:val="000000"/>
                    </w:rPr>
                  </w:pPr>
                  <w:hyperlink r:id="rId11" w:history="1">
                    <w:r w:rsidRPr="00442E1D">
                      <w:rPr>
                        <w:rStyle w:val="Hyperlink"/>
                      </w:rPr>
                      <w:t>ASHRAE Standard 514</w:t>
                    </w:r>
                    <w:r>
                      <w:rPr>
                        <w:rStyle w:val="Hyperlink"/>
                      </w:rPr>
                      <w:t xml:space="preserve"> -</w:t>
                    </w:r>
                    <w:r w:rsidRPr="00442E1D">
                      <w:rPr>
                        <w:rStyle w:val="Hyperlink"/>
                      </w:rPr>
                      <w:t>2023</w:t>
                    </w:r>
                  </w:hyperlink>
                  <w:r>
                    <w:rPr>
                      <w:color w:val="333333"/>
                    </w:rPr>
                    <w:t xml:space="preserve">, </w:t>
                  </w:r>
                  <w:r w:rsidRPr="00442E1D">
                    <w:rPr>
                      <w:color w:val="333333"/>
                    </w:rPr>
                    <w:t>Chemical, and Microbial Hazard,</w:t>
                  </w:r>
                </w:p>
              </w:tc>
            </w:tr>
            <w:tr w:rsidR="00B26F66" w14:paraId="4DBACEAF" w14:textId="77777777" w:rsidTr="0070597D">
              <w:trPr>
                <w:gridAfter w:val="1"/>
                <w:wAfter w:w="368" w:type="pct"/>
                <w:trHeight w:val="200"/>
                <w:tblCellSpacing w:w="0" w:type="dxa"/>
              </w:trPr>
              <w:tc>
                <w:tcPr>
                  <w:tcW w:w="4632" w:type="pct"/>
                  <w:gridSpan w:val="3"/>
                  <w:shd w:val="clear" w:color="auto" w:fill="auto"/>
                  <w:vAlign w:val="center"/>
                </w:tcPr>
                <w:p w14:paraId="3271AB06" w14:textId="77777777" w:rsidR="00B26F66" w:rsidRPr="00AB6797" w:rsidRDefault="00442E1D">
                  <w:r>
                    <w:pict w14:anchorId="42AC3878">
                      <v:rect id="_x0000_i1053" style="width:0;height:1.5pt" o:hralign="center" o:hrstd="t" o:hr="t" fillcolor="#aca899" stroked="f"/>
                    </w:pict>
                  </w:r>
                </w:p>
              </w:tc>
            </w:tr>
            <w:tr w:rsidR="00B26F66" w14:paraId="1732327F" w14:textId="77777777" w:rsidTr="0070597D">
              <w:trPr>
                <w:gridAfter w:val="1"/>
                <w:wAfter w:w="369" w:type="pct"/>
                <w:trHeight w:val="401"/>
                <w:tblCellSpacing w:w="0" w:type="dxa"/>
              </w:trPr>
              <w:tc>
                <w:tcPr>
                  <w:tcW w:w="979" w:type="pct"/>
                  <w:shd w:val="clear" w:color="auto" w:fill="auto"/>
                  <w:vAlign w:val="center"/>
                </w:tcPr>
                <w:p w14:paraId="1297F0AF" w14:textId="77777777" w:rsidR="00B26F66" w:rsidRPr="00AB6797" w:rsidRDefault="00B26F66">
                  <w:r w:rsidRPr="00AB6797">
                    <w:t xml:space="preserve">Topic References </w:t>
                  </w:r>
                </w:p>
              </w:tc>
              <w:tc>
                <w:tcPr>
                  <w:tcW w:w="3652" w:type="pct"/>
                  <w:gridSpan w:val="2"/>
                  <w:shd w:val="clear" w:color="auto" w:fill="auto"/>
                  <w:vAlign w:val="center"/>
                </w:tcPr>
                <w:p w14:paraId="69F92CA2" w14:textId="77777777" w:rsidR="00B26F66" w:rsidRPr="00AB6797" w:rsidRDefault="00B26F66">
                  <w:r w:rsidRPr="00AB6797">
                    <w:rPr>
                      <w:color w:val="000000"/>
                    </w:rPr>
                    <w:t>Legionellosis, water systems, cooling towers</w:t>
                  </w:r>
                </w:p>
              </w:tc>
            </w:tr>
            <w:tr w:rsidR="00B26F66" w14:paraId="42751F08" w14:textId="77777777" w:rsidTr="0070597D">
              <w:trPr>
                <w:trHeight w:val="200"/>
                <w:tblCellSpacing w:w="0" w:type="dxa"/>
              </w:trPr>
              <w:tc>
                <w:tcPr>
                  <w:tcW w:w="5000" w:type="pct"/>
                  <w:gridSpan w:val="4"/>
                  <w:shd w:val="clear" w:color="auto" w:fill="auto"/>
                  <w:vAlign w:val="center"/>
                </w:tcPr>
                <w:p w14:paraId="7BC7FE56" w14:textId="77777777" w:rsidR="00B26F66" w:rsidRPr="00AB6797" w:rsidRDefault="00442E1D">
                  <w:r>
                    <w:pict w14:anchorId="63FF2A95">
                      <v:rect id="_x0000_i1054" style="width:0;height:1.5pt" o:hralign="center" o:hrstd="t" o:hr="t" fillcolor="#aca899" stroked="f"/>
                    </w:pict>
                  </w:r>
                </w:p>
              </w:tc>
            </w:tr>
            <w:tr w:rsidR="00B26F66" w:rsidRPr="00AB6797" w14:paraId="40D00D06" w14:textId="77777777" w:rsidTr="0070597D">
              <w:trPr>
                <w:gridAfter w:val="2"/>
                <w:wAfter w:w="399" w:type="pct"/>
                <w:trHeight w:val="2151"/>
                <w:tblCellSpacing w:w="0" w:type="dxa"/>
              </w:trPr>
              <w:tc>
                <w:tcPr>
                  <w:tcW w:w="4601" w:type="pct"/>
                  <w:gridSpan w:val="2"/>
                  <w:shd w:val="clear" w:color="auto" w:fill="auto"/>
                  <w:vAlign w:val="center"/>
                </w:tcPr>
                <w:tbl>
                  <w:tblPr>
                    <w:tblW w:w="6784" w:type="dxa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1E0" w:firstRow="1" w:lastRow="1" w:firstColumn="1" w:lastColumn="1" w:noHBand="0" w:noVBand="0"/>
                  </w:tblPr>
                  <w:tblGrid>
                    <w:gridCol w:w="474"/>
                    <w:gridCol w:w="3712"/>
                    <w:gridCol w:w="2598"/>
                  </w:tblGrid>
                  <w:tr w:rsidR="00B26F66" w:rsidRPr="00AB6797" w14:paraId="0393127B" w14:textId="77777777" w:rsidTr="0070597D">
                    <w:trPr>
                      <w:trHeight w:val="320"/>
                      <w:jc w:val="center"/>
                    </w:trPr>
                    <w:tc>
                      <w:tcPr>
                        <w:tcW w:w="474" w:type="dxa"/>
                      </w:tcPr>
                      <w:p w14:paraId="22343E10" w14:textId="77777777" w:rsidR="00B26F66" w:rsidRPr="00AB6797" w:rsidRDefault="00B26F66"/>
                    </w:tc>
                    <w:tc>
                      <w:tcPr>
                        <w:tcW w:w="3712" w:type="dxa"/>
                      </w:tcPr>
                      <w:p w14:paraId="493DC294" w14:textId="77777777" w:rsidR="00B26F66" w:rsidRPr="00AB6797" w:rsidRDefault="00B26F66">
                        <w:r w:rsidRPr="00AB6797">
                          <w:t>Cognizant ASHRAE Committees</w:t>
                        </w:r>
                      </w:p>
                    </w:tc>
                    <w:tc>
                      <w:tcPr>
                        <w:tcW w:w="2598" w:type="dxa"/>
                      </w:tcPr>
                      <w:p w14:paraId="615E8EA4" w14:textId="77777777" w:rsidR="00B26F66" w:rsidRPr="00AB6797" w:rsidRDefault="00B26F66">
                        <w:r w:rsidRPr="00AB6797">
                          <w:t>Refer to Organization</w:t>
                        </w:r>
                      </w:p>
                    </w:tc>
                  </w:tr>
                  <w:tr w:rsidR="00B26F66" w:rsidRPr="00AB6797" w14:paraId="10E33F3A" w14:textId="77777777" w:rsidTr="0070597D">
                    <w:trPr>
                      <w:trHeight w:val="297"/>
                      <w:jc w:val="center"/>
                    </w:trPr>
                    <w:tc>
                      <w:tcPr>
                        <w:tcW w:w="474" w:type="dxa"/>
                      </w:tcPr>
                      <w:p w14:paraId="3C38B78D" w14:textId="77777777" w:rsidR="00B26F66" w:rsidRPr="00AB6797" w:rsidRDefault="00B26F66">
                        <w:r w:rsidRPr="00AB6797">
                          <w:t>1</w:t>
                        </w:r>
                      </w:p>
                    </w:tc>
                    <w:tc>
                      <w:tcPr>
                        <w:tcW w:w="3712" w:type="dxa"/>
                      </w:tcPr>
                      <w:p w14:paraId="66E65EE8" w14:textId="77777777" w:rsidR="00B26F66" w:rsidRPr="00AB6797" w:rsidRDefault="00442E1D">
                        <w:hyperlink r:id="rId12" w:history="1">
                          <w:r w:rsidR="00B26F66" w:rsidRPr="00AB6797">
                            <w:rPr>
                              <w:rStyle w:val="Hyperlink"/>
                            </w:rPr>
                            <w:t>TC 3.6</w:t>
                          </w:r>
                        </w:hyperlink>
                      </w:p>
                    </w:tc>
                    <w:tc>
                      <w:tcPr>
                        <w:tcW w:w="2598" w:type="dxa"/>
                      </w:tcPr>
                      <w:p w14:paraId="2ED3DD73" w14:textId="77777777" w:rsidR="00B26F66" w:rsidRPr="00AB6797" w:rsidRDefault="00B26F66"/>
                    </w:tc>
                  </w:tr>
                  <w:tr w:rsidR="00B26F66" w:rsidRPr="00AB6797" w14:paraId="7E8B5FD2" w14:textId="77777777" w:rsidTr="0070597D">
                    <w:trPr>
                      <w:trHeight w:val="297"/>
                      <w:jc w:val="center"/>
                    </w:trPr>
                    <w:tc>
                      <w:tcPr>
                        <w:tcW w:w="474" w:type="dxa"/>
                      </w:tcPr>
                      <w:p w14:paraId="78FD3B41" w14:textId="77777777" w:rsidR="00B26F66" w:rsidRPr="00AB6797" w:rsidRDefault="00B26F66">
                        <w:r w:rsidRPr="00AB6797">
                          <w:t>2</w:t>
                        </w:r>
                      </w:p>
                    </w:tc>
                    <w:tc>
                      <w:tcPr>
                        <w:tcW w:w="3712" w:type="dxa"/>
                      </w:tcPr>
                      <w:p w14:paraId="25D72CBE" w14:textId="77777777" w:rsidR="00B26F66" w:rsidRPr="00AB6797" w:rsidRDefault="00442E1D">
                        <w:hyperlink r:id="rId13" w:history="1">
                          <w:r w:rsidR="00B26F66" w:rsidRPr="00AB6797">
                            <w:rPr>
                              <w:rStyle w:val="Hyperlink"/>
                            </w:rPr>
                            <w:t>EHC</w:t>
                          </w:r>
                        </w:hyperlink>
                      </w:p>
                    </w:tc>
                    <w:tc>
                      <w:tcPr>
                        <w:tcW w:w="2598" w:type="dxa"/>
                      </w:tcPr>
                      <w:p w14:paraId="4ADC3FE0" w14:textId="77777777" w:rsidR="00B26F66" w:rsidRPr="00AB6797" w:rsidRDefault="00B26F66"/>
                    </w:tc>
                  </w:tr>
                  <w:tr w:rsidR="00B26F66" w:rsidRPr="00AB6797" w14:paraId="0AD36835" w14:textId="77777777" w:rsidTr="0070597D">
                    <w:trPr>
                      <w:trHeight w:val="297"/>
                      <w:jc w:val="center"/>
                    </w:trPr>
                    <w:tc>
                      <w:tcPr>
                        <w:tcW w:w="474" w:type="dxa"/>
                      </w:tcPr>
                      <w:p w14:paraId="43E7E743" w14:textId="77777777" w:rsidR="00B26F66" w:rsidRPr="00AB6797" w:rsidRDefault="00B26F66">
                        <w:r w:rsidRPr="00AB6797">
                          <w:t>3</w:t>
                        </w:r>
                      </w:p>
                    </w:tc>
                    <w:tc>
                      <w:tcPr>
                        <w:tcW w:w="3712" w:type="dxa"/>
                      </w:tcPr>
                      <w:p w14:paraId="329FC570" w14:textId="77777777" w:rsidR="00B26F66" w:rsidRPr="00AB6797" w:rsidRDefault="00B26F66"/>
                    </w:tc>
                    <w:tc>
                      <w:tcPr>
                        <w:tcW w:w="2598" w:type="dxa"/>
                      </w:tcPr>
                      <w:p w14:paraId="36663A32" w14:textId="77777777" w:rsidR="00B26F66" w:rsidRPr="00AB6797" w:rsidRDefault="00B26F66"/>
                    </w:tc>
                  </w:tr>
                  <w:tr w:rsidR="00B26F66" w:rsidRPr="00AB6797" w14:paraId="4022EF88" w14:textId="77777777" w:rsidTr="0070597D">
                    <w:trPr>
                      <w:trHeight w:val="320"/>
                      <w:jc w:val="center"/>
                    </w:trPr>
                    <w:tc>
                      <w:tcPr>
                        <w:tcW w:w="474" w:type="dxa"/>
                      </w:tcPr>
                      <w:p w14:paraId="6B517D23" w14:textId="77777777" w:rsidR="00B26F66" w:rsidRPr="00AB6797" w:rsidRDefault="00B26F66">
                        <w:r w:rsidRPr="00AB6797">
                          <w:t>4</w:t>
                        </w:r>
                      </w:p>
                    </w:tc>
                    <w:tc>
                      <w:tcPr>
                        <w:tcW w:w="3712" w:type="dxa"/>
                      </w:tcPr>
                      <w:p w14:paraId="303A9749" w14:textId="77777777" w:rsidR="00B26F66" w:rsidRPr="00AB6797" w:rsidRDefault="00B26F66"/>
                    </w:tc>
                    <w:tc>
                      <w:tcPr>
                        <w:tcW w:w="2598" w:type="dxa"/>
                      </w:tcPr>
                      <w:p w14:paraId="52CA90D4" w14:textId="77777777" w:rsidR="00B26F66" w:rsidRPr="00AB6797" w:rsidRDefault="00B26F66"/>
                    </w:tc>
                  </w:tr>
                  <w:tr w:rsidR="00B26F66" w:rsidRPr="00AB6797" w14:paraId="177AFED1" w14:textId="77777777" w:rsidTr="0070597D">
                    <w:trPr>
                      <w:trHeight w:val="320"/>
                      <w:jc w:val="center"/>
                    </w:trPr>
                    <w:tc>
                      <w:tcPr>
                        <w:tcW w:w="474" w:type="dxa"/>
                      </w:tcPr>
                      <w:p w14:paraId="174BF812" w14:textId="77777777" w:rsidR="00B26F66" w:rsidRPr="00AB6797" w:rsidRDefault="00B26F66">
                        <w:r w:rsidRPr="00AB6797">
                          <w:t>5</w:t>
                        </w:r>
                      </w:p>
                    </w:tc>
                    <w:tc>
                      <w:tcPr>
                        <w:tcW w:w="3712" w:type="dxa"/>
                      </w:tcPr>
                      <w:p w14:paraId="58787ED6" w14:textId="77777777" w:rsidR="00B26F66" w:rsidRPr="00AB6797" w:rsidRDefault="00B26F66"/>
                    </w:tc>
                    <w:tc>
                      <w:tcPr>
                        <w:tcW w:w="2598" w:type="dxa"/>
                      </w:tcPr>
                      <w:p w14:paraId="21A6CFB4" w14:textId="77777777" w:rsidR="00B26F66" w:rsidRPr="00AB6797" w:rsidRDefault="00B26F66"/>
                    </w:tc>
                  </w:tr>
                </w:tbl>
                <w:p w14:paraId="648E43E8" w14:textId="77777777" w:rsidR="00B26F66" w:rsidRPr="00AB6797" w:rsidRDefault="00B26F66"/>
              </w:tc>
            </w:tr>
          </w:tbl>
          <w:p w14:paraId="08906EAF" w14:textId="77777777" w:rsidR="00B26F66" w:rsidRDefault="00B26F66"/>
        </w:tc>
        <w:tc>
          <w:tcPr>
            <w:tcW w:w="0" w:type="auto"/>
            <w:vAlign w:val="center"/>
          </w:tcPr>
          <w:p w14:paraId="27F2D856" w14:textId="77777777" w:rsidR="00B26F66" w:rsidRDefault="00B26F66">
            <w:pPr>
              <w:rPr>
                <w:sz w:val="20"/>
                <w:szCs w:val="20"/>
              </w:rPr>
            </w:pPr>
          </w:p>
        </w:tc>
      </w:tr>
    </w:tbl>
    <w:p w14:paraId="138744B8" w14:textId="77777777" w:rsidR="0073616E" w:rsidRPr="005E4570" w:rsidRDefault="0073616E" w:rsidP="0070597D"/>
    <w:sectPr w:rsidR="0073616E" w:rsidRPr="005E4570" w:rsidSect="0070597D">
      <w:pgSz w:w="12240" w:h="15840"/>
      <w:pgMar w:top="360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tzQ2sDA0NTM1MjFQ0lEKTi0uzszPAykwqgUAFRwZOCwAAAA="/>
  </w:docVars>
  <w:rsids>
    <w:rsidRoot w:val="00227822"/>
    <w:rsid w:val="00003EC8"/>
    <w:rsid w:val="000142F9"/>
    <w:rsid w:val="00026B8D"/>
    <w:rsid w:val="000405EC"/>
    <w:rsid w:val="00043D6E"/>
    <w:rsid w:val="0005555B"/>
    <w:rsid w:val="00065CEC"/>
    <w:rsid w:val="000A4C5E"/>
    <w:rsid w:val="000B1E64"/>
    <w:rsid w:val="000C17CC"/>
    <w:rsid w:val="000C3D1F"/>
    <w:rsid w:val="000C7C12"/>
    <w:rsid w:val="000D61FB"/>
    <w:rsid w:val="000E41B2"/>
    <w:rsid w:val="000E46C8"/>
    <w:rsid w:val="000E4A46"/>
    <w:rsid w:val="00105431"/>
    <w:rsid w:val="00111AD9"/>
    <w:rsid w:val="00133B32"/>
    <w:rsid w:val="00136D1C"/>
    <w:rsid w:val="001538C4"/>
    <w:rsid w:val="00164415"/>
    <w:rsid w:val="00167169"/>
    <w:rsid w:val="00176F30"/>
    <w:rsid w:val="00177D55"/>
    <w:rsid w:val="001935DF"/>
    <w:rsid w:val="0019749A"/>
    <w:rsid w:val="001B7130"/>
    <w:rsid w:val="001F0C26"/>
    <w:rsid w:val="002051F5"/>
    <w:rsid w:val="0020535B"/>
    <w:rsid w:val="002173A6"/>
    <w:rsid w:val="00227822"/>
    <w:rsid w:val="002454F9"/>
    <w:rsid w:val="00252728"/>
    <w:rsid w:val="00257E60"/>
    <w:rsid w:val="002703A5"/>
    <w:rsid w:val="00271495"/>
    <w:rsid w:val="0027767A"/>
    <w:rsid w:val="002779BB"/>
    <w:rsid w:val="00281782"/>
    <w:rsid w:val="002825E3"/>
    <w:rsid w:val="00296B1D"/>
    <w:rsid w:val="002B0D3F"/>
    <w:rsid w:val="002B6692"/>
    <w:rsid w:val="002C6A17"/>
    <w:rsid w:val="002E45EC"/>
    <w:rsid w:val="002F4E1B"/>
    <w:rsid w:val="002F6C9C"/>
    <w:rsid w:val="003117BC"/>
    <w:rsid w:val="003121B2"/>
    <w:rsid w:val="003154F9"/>
    <w:rsid w:val="00343F60"/>
    <w:rsid w:val="0034419D"/>
    <w:rsid w:val="003478DA"/>
    <w:rsid w:val="00352D30"/>
    <w:rsid w:val="00354FC9"/>
    <w:rsid w:val="00356BED"/>
    <w:rsid w:val="00357E79"/>
    <w:rsid w:val="003857A7"/>
    <w:rsid w:val="003A0081"/>
    <w:rsid w:val="003A1FF8"/>
    <w:rsid w:val="003A2FCC"/>
    <w:rsid w:val="003A7837"/>
    <w:rsid w:val="003B7412"/>
    <w:rsid w:val="003C4E8B"/>
    <w:rsid w:val="003D4ED5"/>
    <w:rsid w:val="003F582C"/>
    <w:rsid w:val="0040222F"/>
    <w:rsid w:val="004138CF"/>
    <w:rsid w:val="004265F2"/>
    <w:rsid w:val="004275F8"/>
    <w:rsid w:val="00435136"/>
    <w:rsid w:val="00437DC1"/>
    <w:rsid w:val="004424C2"/>
    <w:rsid w:val="00442E1D"/>
    <w:rsid w:val="004466ED"/>
    <w:rsid w:val="0044728F"/>
    <w:rsid w:val="004474C6"/>
    <w:rsid w:val="004543E1"/>
    <w:rsid w:val="00454431"/>
    <w:rsid w:val="00460FE3"/>
    <w:rsid w:val="00475652"/>
    <w:rsid w:val="004816F2"/>
    <w:rsid w:val="004A37B0"/>
    <w:rsid w:val="004A4C42"/>
    <w:rsid w:val="004B7D56"/>
    <w:rsid w:val="004F534E"/>
    <w:rsid w:val="005173E2"/>
    <w:rsid w:val="00526CA2"/>
    <w:rsid w:val="00536422"/>
    <w:rsid w:val="005373C0"/>
    <w:rsid w:val="00554020"/>
    <w:rsid w:val="00555DE5"/>
    <w:rsid w:val="005614FF"/>
    <w:rsid w:val="00571299"/>
    <w:rsid w:val="00571372"/>
    <w:rsid w:val="00573B26"/>
    <w:rsid w:val="005750B3"/>
    <w:rsid w:val="00575DE3"/>
    <w:rsid w:val="00581D07"/>
    <w:rsid w:val="005C2DAE"/>
    <w:rsid w:val="005C3B4D"/>
    <w:rsid w:val="005D5A07"/>
    <w:rsid w:val="005D60B9"/>
    <w:rsid w:val="005E4570"/>
    <w:rsid w:val="005F09FF"/>
    <w:rsid w:val="005F5381"/>
    <w:rsid w:val="005F6297"/>
    <w:rsid w:val="006342C5"/>
    <w:rsid w:val="00634806"/>
    <w:rsid w:val="00650ACA"/>
    <w:rsid w:val="00654562"/>
    <w:rsid w:val="006737EC"/>
    <w:rsid w:val="00676304"/>
    <w:rsid w:val="006A394D"/>
    <w:rsid w:val="006B4FBD"/>
    <w:rsid w:val="006B57C8"/>
    <w:rsid w:val="006B6767"/>
    <w:rsid w:val="006C4140"/>
    <w:rsid w:val="006E623D"/>
    <w:rsid w:val="006F2C88"/>
    <w:rsid w:val="006F48B2"/>
    <w:rsid w:val="00700B7C"/>
    <w:rsid w:val="007017C3"/>
    <w:rsid w:val="0070597D"/>
    <w:rsid w:val="00706381"/>
    <w:rsid w:val="0071427D"/>
    <w:rsid w:val="00714365"/>
    <w:rsid w:val="00724256"/>
    <w:rsid w:val="0073616E"/>
    <w:rsid w:val="007467D8"/>
    <w:rsid w:val="00757A1E"/>
    <w:rsid w:val="007630B1"/>
    <w:rsid w:val="007712CD"/>
    <w:rsid w:val="007776A6"/>
    <w:rsid w:val="0078711F"/>
    <w:rsid w:val="007A3202"/>
    <w:rsid w:val="007B0644"/>
    <w:rsid w:val="007B13FA"/>
    <w:rsid w:val="007B4575"/>
    <w:rsid w:val="007D4461"/>
    <w:rsid w:val="007D767C"/>
    <w:rsid w:val="007F08B9"/>
    <w:rsid w:val="007F3B30"/>
    <w:rsid w:val="00805C24"/>
    <w:rsid w:val="00813A3D"/>
    <w:rsid w:val="00830AF5"/>
    <w:rsid w:val="008462B8"/>
    <w:rsid w:val="00850063"/>
    <w:rsid w:val="0087000C"/>
    <w:rsid w:val="008701B3"/>
    <w:rsid w:val="00881807"/>
    <w:rsid w:val="00891043"/>
    <w:rsid w:val="00894205"/>
    <w:rsid w:val="008A1C67"/>
    <w:rsid w:val="008A5008"/>
    <w:rsid w:val="008A784F"/>
    <w:rsid w:val="008B3AE9"/>
    <w:rsid w:val="008C0BEF"/>
    <w:rsid w:val="008C5134"/>
    <w:rsid w:val="008D2B09"/>
    <w:rsid w:val="008D5447"/>
    <w:rsid w:val="008E2F59"/>
    <w:rsid w:val="008E7528"/>
    <w:rsid w:val="00905825"/>
    <w:rsid w:val="00931EEA"/>
    <w:rsid w:val="00946D49"/>
    <w:rsid w:val="009515BA"/>
    <w:rsid w:val="00954341"/>
    <w:rsid w:val="00961F04"/>
    <w:rsid w:val="00985209"/>
    <w:rsid w:val="00990BE1"/>
    <w:rsid w:val="009A0BC4"/>
    <w:rsid w:val="009B6C9C"/>
    <w:rsid w:val="009C1218"/>
    <w:rsid w:val="009D09C4"/>
    <w:rsid w:val="009E35AA"/>
    <w:rsid w:val="009F0A2B"/>
    <w:rsid w:val="00A0432D"/>
    <w:rsid w:val="00A07B27"/>
    <w:rsid w:val="00A10D2D"/>
    <w:rsid w:val="00A233BF"/>
    <w:rsid w:val="00A35BBF"/>
    <w:rsid w:val="00A41EB6"/>
    <w:rsid w:val="00A428DA"/>
    <w:rsid w:val="00A42B5B"/>
    <w:rsid w:val="00A4684A"/>
    <w:rsid w:val="00A479A0"/>
    <w:rsid w:val="00A731E6"/>
    <w:rsid w:val="00A83D39"/>
    <w:rsid w:val="00AB6797"/>
    <w:rsid w:val="00AF77C5"/>
    <w:rsid w:val="00AF7C9D"/>
    <w:rsid w:val="00B02942"/>
    <w:rsid w:val="00B03616"/>
    <w:rsid w:val="00B0665D"/>
    <w:rsid w:val="00B20543"/>
    <w:rsid w:val="00B23A11"/>
    <w:rsid w:val="00B26F66"/>
    <w:rsid w:val="00B439CB"/>
    <w:rsid w:val="00B46DED"/>
    <w:rsid w:val="00B518D4"/>
    <w:rsid w:val="00B51FB5"/>
    <w:rsid w:val="00B60F8A"/>
    <w:rsid w:val="00B662F7"/>
    <w:rsid w:val="00B76549"/>
    <w:rsid w:val="00B901B4"/>
    <w:rsid w:val="00BA430A"/>
    <w:rsid w:val="00BA6202"/>
    <w:rsid w:val="00BB7846"/>
    <w:rsid w:val="00BC52D5"/>
    <w:rsid w:val="00BC784B"/>
    <w:rsid w:val="00BD3079"/>
    <w:rsid w:val="00BD3FC3"/>
    <w:rsid w:val="00BE505D"/>
    <w:rsid w:val="00BF31F7"/>
    <w:rsid w:val="00C164C6"/>
    <w:rsid w:val="00C24D36"/>
    <w:rsid w:val="00C41BCD"/>
    <w:rsid w:val="00C659F8"/>
    <w:rsid w:val="00C66B35"/>
    <w:rsid w:val="00C7107C"/>
    <w:rsid w:val="00C9081F"/>
    <w:rsid w:val="00CB0012"/>
    <w:rsid w:val="00CB3C51"/>
    <w:rsid w:val="00CE0D06"/>
    <w:rsid w:val="00D1154F"/>
    <w:rsid w:val="00D30DFC"/>
    <w:rsid w:val="00D34EBB"/>
    <w:rsid w:val="00D35BE4"/>
    <w:rsid w:val="00D4058C"/>
    <w:rsid w:val="00D52DA1"/>
    <w:rsid w:val="00D803FB"/>
    <w:rsid w:val="00D829FF"/>
    <w:rsid w:val="00DA0AA0"/>
    <w:rsid w:val="00DA2376"/>
    <w:rsid w:val="00DA6B70"/>
    <w:rsid w:val="00DC7123"/>
    <w:rsid w:val="00DD073D"/>
    <w:rsid w:val="00DE1B2B"/>
    <w:rsid w:val="00DE21F3"/>
    <w:rsid w:val="00DF0848"/>
    <w:rsid w:val="00E11623"/>
    <w:rsid w:val="00E13372"/>
    <w:rsid w:val="00E16CD2"/>
    <w:rsid w:val="00E27DD7"/>
    <w:rsid w:val="00E33E07"/>
    <w:rsid w:val="00E368B7"/>
    <w:rsid w:val="00E36E9E"/>
    <w:rsid w:val="00E57ACB"/>
    <w:rsid w:val="00E62952"/>
    <w:rsid w:val="00E83E50"/>
    <w:rsid w:val="00E86038"/>
    <w:rsid w:val="00EA1A96"/>
    <w:rsid w:val="00EA3DD3"/>
    <w:rsid w:val="00EB72AB"/>
    <w:rsid w:val="00EB7677"/>
    <w:rsid w:val="00ED3228"/>
    <w:rsid w:val="00EF1683"/>
    <w:rsid w:val="00EF33A2"/>
    <w:rsid w:val="00F00D4E"/>
    <w:rsid w:val="00F033B0"/>
    <w:rsid w:val="00F0454E"/>
    <w:rsid w:val="00F070C1"/>
    <w:rsid w:val="00F16773"/>
    <w:rsid w:val="00F200D0"/>
    <w:rsid w:val="00F20FB8"/>
    <w:rsid w:val="00F32F7E"/>
    <w:rsid w:val="00F455AD"/>
    <w:rsid w:val="00F544EB"/>
    <w:rsid w:val="00F62AEB"/>
    <w:rsid w:val="00F64BF0"/>
    <w:rsid w:val="00F76334"/>
    <w:rsid w:val="00F87B2D"/>
    <w:rsid w:val="00FA5F51"/>
    <w:rsid w:val="00FB506A"/>
    <w:rsid w:val="00FB639A"/>
    <w:rsid w:val="00FC5F98"/>
    <w:rsid w:val="00FC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2"/>
    <o:shapelayout v:ext="edit">
      <o:idmap v:ext="edit" data="1"/>
    </o:shapelayout>
  </w:shapeDefaults>
  <w:decimalSymbol w:val="."/>
  <w:listSeparator w:val=","/>
  <w14:docId w14:val="4ED0EF10"/>
  <w15:chartTrackingRefBased/>
  <w15:docId w15:val="{8317AAE8-F9F5-44F3-8F9E-13E78F926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42E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42E1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qFormat/>
    <w:rsid w:val="00E1162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C5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E4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B26F66"/>
    <w:rPr>
      <w:color w:val="0000FF"/>
      <w:u w:val="single"/>
    </w:rPr>
  </w:style>
  <w:style w:type="character" w:styleId="FollowedHyperlink">
    <w:name w:val="FollowedHyperlink"/>
    <w:basedOn w:val="DefaultParagraphFont"/>
    <w:rsid w:val="00B60F8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E133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13372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semiHidden/>
    <w:rsid w:val="00CB3C5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apple-converted-space">
    <w:name w:val="apple-converted-space"/>
    <w:rsid w:val="00CB3C51"/>
  </w:style>
  <w:style w:type="character" w:customStyle="1" w:styleId="highlight">
    <w:name w:val="highlight"/>
    <w:rsid w:val="00CB3C51"/>
  </w:style>
  <w:style w:type="character" w:customStyle="1" w:styleId="Heading1Char">
    <w:name w:val="Heading 1 Char"/>
    <w:basedOn w:val="DefaultParagraphFont"/>
    <w:link w:val="Heading1"/>
    <w:rsid w:val="00442E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442E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42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hrae.org" TargetMode="External"/><Relationship Id="rId13" Type="http://schemas.openxmlformats.org/officeDocument/2006/relationships/hyperlink" Target="http://www.ashrae.org/society-groups/committees/environmental-health-committee-ehc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echstreet.com/ashrae/standards/guideline-12-2023-managing-the-risk-of-legionellosis-associated-with-building-water-systems?product_id=2568228" TargetMode="External"/><Relationship Id="rId12" Type="http://schemas.openxmlformats.org/officeDocument/2006/relationships/hyperlink" Target="http://tc0306.ashraetcs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echstreet.com/ashrae/standards/guideline-12-2023-managing-the-risk-of-legionellosis-associated-with-building-water-systems?product_id=2568228" TargetMode="External"/><Relationship Id="rId11" Type="http://schemas.openxmlformats.org/officeDocument/2006/relationships/hyperlink" Target="https://www.techstreet.com/ashrae/standards/ashrae-514-2023?product_id=2569997" TargetMode="External"/><Relationship Id="rId5" Type="http://schemas.openxmlformats.org/officeDocument/2006/relationships/hyperlink" Target="https://www.techstreet.com/ashrae/standards/ashrae-188-2021?product_id=222968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techstreet.com/ashrae/standards/guideline-12-2023-managing-the-risk-of-legionellosis-associated-with-building-water-systems?product_id=2568228" TargetMode="External"/><Relationship Id="rId4" Type="http://schemas.openxmlformats.org/officeDocument/2006/relationships/hyperlink" Target="https://www.techstreet.com/ashrae/standards/ashrae-514-2023?product_id=2569997" TargetMode="External"/><Relationship Id="rId9" Type="http://schemas.openxmlformats.org/officeDocument/2006/relationships/hyperlink" Target="https://www.techstreet.com/ashrae/standards/ashrae-188-2021?product_id=222968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3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 Number:</vt:lpstr>
    </vt:vector>
  </TitlesOfParts>
  <Company>ashrae</Company>
  <LinksUpToDate>false</LinksUpToDate>
  <CharactersWithSpaces>2732</CharactersWithSpaces>
  <SharedDoc>false</SharedDoc>
  <HLinks>
    <vt:vector size="60" baseType="variant">
      <vt:variant>
        <vt:i4>7602291</vt:i4>
      </vt:variant>
      <vt:variant>
        <vt:i4>27</vt:i4>
      </vt:variant>
      <vt:variant>
        <vt:i4>0</vt:i4>
      </vt:variant>
      <vt:variant>
        <vt:i4>5</vt:i4>
      </vt:variant>
      <vt:variant>
        <vt:lpwstr>http://www.ashrae.org/society-groups/committees/environmental-health-committee-ehc</vt:lpwstr>
      </vt:variant>
      <vt:variant>
        <vt:lpwstr/>
      </vt:variant>
      <vt:variant>
        <vt:i4>3539003</vt:i4>
      </vt:variant>
      <vt:variant>
        <vt:i4>24</vt:i4>
      </vt:variant>
      <vt:variant>
        <vt:i4>0</vt:i4>
      </vt:variant>
      <vt:variant>
        <vt:i4>5</vt:i4>
      </vt:variant>
      <vt:variant>
        <vt:lpwstr>http://tc36.ashraetcs.org/</vt:lpwstr>
      </vt:variant>
      <vt:variant>
        <vt:lpwstr/>
      </vt:variant>
      <vt:variant>
        <vt:i4>3604570</vt:i4>
      </vt:variant>
      <vt:variant>
        <vt:i4>21</vt:i4>
      </vt:variant>
      <vt:variant>
        <vt:i4>0</vt:i4>
      </vt:variant>
      <vt:variant>
        <vt:i4>5</vt:i4>
      </vt:variant>
      <vt:variant>
        <vt:lpwstr>http://www.ashrae.org/File Library/docLib/About Us/PositionDocuments/ASHRAE_PD_Legionellosis_2012.pdf</vt:lpwstr>
      </vt:variant>
      <vt:variant>
        <vt:lpwstr/>
      </vt:variant>
      <vt:variant>
        <vt:i4>2228225</vt:i4>
      </vt:variant>
      <vt:variant>
        <vt:i4>18</vt:i4>
      </vt:variant>
      <vt:variant>
        <vt:i4>0</vt:i4>
      </vt:variant>
      <vt:variant>
        <vt:i4>5</vt:i4>
      </vt:variant>
      <vt:variant>
        <vt:lpwstr>http://www.techstreet.com/cgi-bin/detail?product_id=232891</vt:lpwstr>
      </vt:variant>
      <vt:variant>
        <vt:lpwstr/>
      </vt:variant>
      <vt:variant>
        <vt:i4>3145788</vt:i4>
      </vt:variant>
      <vt:variant>
        <vt:i4>15</vt:i4>
      </vt:variant>
      <vt:variant>
        <vt:i4>0</vt:i4>
      </vt:variant>
      <vt:variant>
        <vt:i4>5</vt:i4>
      </vt:variant>
      <vt:variant>
        <vt:lpwstr>http://www.ashrae.org/</vt:lpwstr>
      </vt:variant>
      <vt:variant>
        <vt:lpwstr/>
      </vt:variant>
      <vt:variant>
        <vt:i4>3145788</vt:i4>
      </vt:variant>
      <vt:variant>
        <vt:i4>12</vt:i4>
      </vt:variant>
      <vt:variant>
        <vt:i4>0</vt:i4>
      </vt:variant>
      <vt:variant>
        <vt:i4>5</vt:i4>
      </vt:variant>
      <vt:variant>
        <vt:lpwstr>http://www.ashrae.org/</vt:lpwstr>
      </vt:variant>
      <vt:variant>
        <vt:lpwstr/>
      </vt:variant>
      <vt:variant>
        <vt:i4>3604570</vt:i4>
      </vt:variant>
      <vt:variant>
        <vt:i4>9</vt:i4>
      </vt:variant>
      <vt:variant>
        <vt:i4>0</vt:i4>
      </vt:variant>
      <vt:variant>
        <vt:i4>5</vt:i4>
      </vt:variant>
      <vt:variant>
        <vt:lpwstr>http://www.ashrae.org/File Library/docLib/About Us/PositionDocuments/ASHRAE_PD_Legionellosis_2012.pdf</vt:lpwstr>
      </vt:variant>
      <vt:variant>
        <vt:lpwstr/>
      </vt:variant>
      <vt:variant>
        <vt:i4>3604570</vt:i4>
      </vt:variant>
      <vt:variant>
        <vt:i4>6</vt:i4>
      </vt:variant>
      <vt:variant>
        <vt:i4>0</vt:i4>
      </vt:variant>
      <vt:variant>
        <vt:i4>5</vt:i4>
      </vt:variant>
      <vt:variant>
        <vt:lpwstr>http://www.ashrae.org/File Library/docLib/About Us/PositionDocuments/ASHRAE_PD_Legionellosis_2012.pdf</vt:lpwstr>
      </vt:variant>
      <vt:variant>
        <vt:lpwstr/>
      </vt:variant>
      <vt:variant>
        <vt:i4>2228225</vt:i4>
      </vt:variant>
      <vt:variant>
        <vt:i4>3</vt:i4>
      </vt:variant>
      <vt:variant>
        <vt:i4>0</vt:i4>
      </vt:variant>
      <vt:variant>
        <vt:i4>5</vt:i4>
      </vt:variant>
      <vt:variant>
        <vt:lpwstr>http://www.techstreet.com/cgi-bin/detail?product_id=232891</vt:lpwstr>
      </vt:variant>
      <vt:variant>
        <vt:lpwstr/>
      </vt:variant>
      <vt:variant>
        <vt:i4>2228225</vt:i4>
      </vt:variant>
      <vt:variant>
        <vt:i4>0</vt:i4>
      </vt:variant>
      <vt:variant>
        <vt:i4>0</vt:i4>
      </vt:variant>
      <vt:variant>
        <vt:i4>5</vt:i4>
      </vt:variant>
      <vt:variant>
        <vt:lpwstr>http://www.techstreet.com/cgi-bin/detail?product_id=23289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 Number:</dc:title>
  <dc:subject/>
  <dc:creator>shammerling</dc:creator>
  <cp:keywords/>
  <dc:description/>
  <cp:lastModifiedBy>Hammerling, Steve</cp:lastModifiedBy>
  <cp:revision>5</cp:revision>
  <cp:lastPrinted>2014-05-27T19:19:00Z</cp:lastPrinted>
  <dcterms:created xsi:type="dcterms:W3CDTF">2019-01-17T20:23:00Z</dcterms:created>
  <dcterms:modified xsi:type="dcterms:W3CDTF">2023-10-21T18:10:00Z</dcterms:modified>
</cp:coreProperties>
</file>